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bdbf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ac3d5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9fe6629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685d7ab"/>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3T21:50:30Z</dcterms:created>
  <dcterms:modified xsi:type="dcterms:W3CDTF">2022-01-03T21:50:30Z</dcterms:modified>
</cp:coreProperties>
</file>